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ser-agreement"/>
      <w:bookmarkEnd w:id="21"/>
      <w:r>
        <w:t xml:space="preserve">JETBRAINS USER AGREEMENT</w:t>
      </w:r>
    </w:p>
    <w:p>
      <w:pPr>
        <w:pStyle w:val="FirstParagraph"/>
      </w:pPr>
      <w:r>
        <w:rPr>
          <w:b/>
        </w:rPr>
        <w:t xml:space="preserve">Version 2.0, effective as of April 16, 2025</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INSTALLATION, OR BY DOWNLOADING, INSTALLING, COPYING, SAVING ON YOUR DEVICE, OR OTHERWISE USING THE JETBRAINS PRODUCT, YOU BECOME A PARTY TO THIS AGREEMENT, YOU DECLARE YOU HAVE THE LEGAL CAPACITY TO ENTER INTO THIS AGREEMENT, AND YOU CONSENT TO BE BOUND BY ITS TERMS AND CONDITIONS.</w:t>
      </w:r>
    </w:p>
    <w:p>
      <w:pPr>
        <w:pStyle w:val="Heading2"/>
      </w:pPr>
      <w:bookmarkStart w:id="22" w:name="introduction"/>
      <w:bookmarkEnd w:id="22"/>
      <w:r>
        <w:t xml:space="preserve">1. Introduction</w:t>
      </w:r>
    </w:p>
    <w:p>
      <w:pPr>
        <w:pStyle w:val="FirstParagraph"/>
      </w:pPr>
      <w:r>
        <w:t xml:space="preserve">This JetBrains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at JetBrains Website.</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Product</w:t>
      </w:r>
      <w:r>
        <w:t xml:space="preserve">” means JetBrains software licensed to You under this Agreement.</w:t>
      </w:r>
    </w:p>
    <w:p>
      <w:pPr>
        <w:pStyle w:val="BodyText"/>
      </w:pPr>
      <w:r>
        <w:t xml:space="preserve">“</w:t>
      </w:r>
      <w:r>
        <w:rPr>
          <w:b/>
        </w:rPr>
        <w:t xml:space="preserve">Redistributable Product</w:t>
      </w:r>
      <w:r>
        <w:t xml:space="preserve">” means an independent module of a Product (or a standalone JetBrains development tool distributed together with the Product) designated by U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line tool application (CLT).</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Trial Period</w:t>
      </w:r>
      <w:r>
        <w:t xml:space="preserve">” means the period following the installation of the Product (any subsequent period determined by Us) for which We make the Product available to You for limited testing without the need for any subscription. The length of the Trial Period is described for each Product on the JetBrains Website.</w:t>
      </w:r>
    </w:p>
    <w:p>
      <w:pPr>
        <w:pStyle w:val="Heading2"/>
      </w:pPr>
      <w:bookmarkStart w:id="26" w:name="license-subscription-and-your-responsibilities"/>
      <w:bookmarkEnd w:id="26"/>
      <w:r>
        <w:t xml:space="preserve">3. License, Subscription, and Your Responsibilities</w:t>
      </w:r>
    </w:p>
    <w:p>
      <w:pPr>
        <w:pStyle w:val="FirstParagraph"/>
      </w:pPr>
      <w:r>
        <w:rPr>
          <w:b/>
        </w:rPr>
        <w:t xml:space="preserve">3.1. License.</w:t>
      </w:r>
      <w:r>
        <w:t xml:space="preserve"> </w:t>
      </w:r>
      <w:r>
        <w:t xml:space="preserve">You may install the Product on Your Machine free of charge and use it as described in Section 3 as long as You comply with this Agreement. This license is provided as worldwide, non-exclusive, non-transferable, non-sublicensable, and royalty-free for the term of this Agreement.</w:t>
      </w:r>
    </w:p>
    <w:p>
      <w:pPr>
        <w:pStyle w:val="BodyText"/>
      </w:pPr>
      <w:r>
        <w:rPr>
          <w:b/>
        </w:rPr>
        <w:t xml:space="preserve">3.2. Free Use.</w:t>
      </w:r>
      <w:r>
        <w:t xml:space="preserve"> </w:t>
      </w:r>
      <w:r>
        <w:t xml:space="preserve">Following the installation, You may use the Product for free for any commercial or non-commercial purposes:</w:t>
      </w:r>
    </w:p>
    <w:p>
      <w:pPr>
        <w:pStyle w:val="BodyText"/>
      </w:pPr>
      <w:r>
        <w:t xml:space="preserve">(a) during the Trial Period; and</w:t>
      </w:r>
    </w:p>
    <w:p>
      <w:pPr>
        <w:pStyle w:val="BodyText"/>
      </w:pPr>
      <w:r>
        <w:t xml:space="preserve">(b) if the Product supports a freemium mode, also after the end of the Trial Period in the freemium mode (in which only some features might be available), always subject to the terms of this Agreement.</w:t>
      </w:r>
    </w:p>
    <w:p>
      <w:pPr>
        <w:pStyle w:val="BodyText"/>
      </w:pPr>
      <w:r>
        <w:rPr>
          <w:b/>
        </w:rPr>
        <w:t xml:space="preserve">3.3. Subscriptions</w:t>
      </w:r>
      <w:r>
        <w:t xml:space="preserve">. If You want to use the Product after the Trial Period (or use all features of the Product that supports freemium mode), You must create a JetBrains Account and obtain a subscription. Further use of the Product under the subscription will be governed by separate legal terms published on the JetBrains Website.</w:t>
      </w:r>
    </w:p>
    <w:p>
      <w:pPr>
        <w:pStyle w:val="BodyText"/>
      </w:pPr>
      <w:r>
        <w:rPr>
          <w:b/>
        </w:rPr>
        <w:t xml:space="preserve">3.4. Updates.</w:t>
      </w:r>
      <w:r>
        <w:t xml:space="preserve"> </w:t>
      </w:r>
      <w:r>
        <w:t xml:space="preserve">We may issue from time to time updates of the Product in the form of a higher Product version. These updates may change the Product features, and if You install the newer version of the Product, You agree with these changes and acknowledge that updates are subject to the terms of this Agreement unless agreed otherwise in this Agreement.</w:t>
      </w:r>
    </w:p>
    <w:p>
      <w:pPr>
        <w:pStyle w:val="BodyText"/>
      </w:pPr>
      <w:r>
        <w:rPr>
          <w:b/>
        </w:rPr>
        <w:t xml:space="preserve">3.5.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voids incurring fees, including overcoming technical restrictions, security protection, or authentication methods applicable after the Trial Period;</w:t>
      </w:r>
    </w:p>
    <w:p>
      <w:pPr>
        <w:pStyle w:val="BodyText"/>
      </w:pPr>
      <w:r>
        <w:t xml:space="preserve">(f) access the Product in order to build a similar or competitive product or service, as well as copy any ideas, features, functions, or graphics of the Product or any part thereof.</w:t>
      </w:r>
    </w:p>
    <w:p>
      <w:pPr>
        <w:pStyle w:val="BodyText"/>
      </w:pPr>
      <w:r>
        <w:rPr>
          <w:b/>
        </w:rPr>
        <w:t xml:space="preserve">3.6. Redistributable Products</w:t>
      </w:r>
      <w:r>
        <w:t xml:space="preserve">. If the Product is distributed together with a Redistributable Product, according to the Documentation, We license the Redistributable Product to You under a separate license agreement published at</w:t>
      </w:r>
      <w:r>
        <w:t xml:space="preserve"> </w:t>
      </w:r>
      <w:hyperlink r:id="rId27">
        <w:r>
          <w:rPr>
            <w:rStyle w:val="Hyperlink"/>
          </w:rPr>
          <w:t xml:space="preserve">https://www.jetbrains.com/legal/</w:t>
        </w:r>
      </w:hyperlink>
      <w:r>
        <w:t xml:space="preserve">.</w:t>
      </w:r>
    </w:p>
    <w:p>
      <w:pPr>
        <w:pStyle w:val="Heading2"/>
      </w:pPr>
      <w:bookmarkStart w:id="28" w:name="intellectual-property-rights-and-ownership"/>
      <w:bookmarkEnd w:id="28"/>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 or any other intellectual property.</w:t>
      </w:r>
    </w:p>
    <w:p>
      <w:pPr>
        <w:pStyle w:val="BodyText"/>
      </w:pPr>
      <w:r>
        <w:rPr>
          <w:b/>
        </w:rPr>
        <w:t xml:space="preserve">4.2. You Own Your Data.</w:t>
      </w:r>
      <w:r>
        <w:t xml:space="preserve"> </w:t>
      </w:r>
      <w:r>
        <w:t xml:space="preserve">You retain ownership of all proprietary and intellectual property rights to data that You transfer to or create in the Product. This means that We never own any of Your data.</w:t>
      </w:r>
    </w:p>
    <w:p>
      <w:pPr>
        <w:pStyle w:val="BodyText"/>
      </w:pPr>
      <w:r>
        <w:rPr>
          <w:b/>
        </w:rPr>
        <w:t xml:space="preserve">4.3. Feedback.</w:t>
      </w:r>
      <w:r>
        <w:t xml:space="preserve"> </w:t>
      </w:r>
      <w:r>
        <w:t xml:space="preserve">To the extent You provide any ideas, suggestions, recommendations, proposals, or other feedback to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and You need to comply with those terms and conditions, which are available at</w:t>
      </w:r>
      <w:r>
        <w:t xml:space="preserve"> </w:t>
      </w:r>
      <w:hyperlink r:id="rId29">
        <w:r>
          <w:rPr>
            <w:rStyle w:val="Hyperlink"/>
          </w:rPr>
          <w:t xml:space="preserve">https://www.jetbrains.com/legal/third-party-software</w:t>
        </w:r>
      </w:hyperlink>
      <w:r>
        <w:t xml:space="preserve"> </w:t>
      </w:r>
      <w:r>
        <w:t xml:space="preserve">or in the Documentation. Nothing in this Agreement limits Your right to use Third-Party Software under those applicable terms and conditions.</w:t>
      </w:r>
    </w:p>
    <w:p>
      <w:pPr>
        <w:pStyle w:val="BodyText"/>
      </w:pPr>
      <w:r>
        <w:rPr>
          <w:b/>
        </w:rPr>
        <w:t xml:space="preserve">4.5. Artificial Intelligence Powered Features</w:t>
      </w:r>
      <w:r>
        <w:t xml:space="preserve">. The Product may include certain features leveraging artificial intelligence (“</w:t>
      </w:r>
      <w:r>
        <w:rPr>
          <w:b/>
        </w:rPr>
        <w:t xml:space="preserve">AI Features</w:t>
      </w:r>
      <w:r>
        <w:t xml:space="preserve">”) as described in the Documentation. These native AI Features are installed on Your Machine, and do not send Your data to Us or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these AI Features, and thus, the same or similar content can also be generated for other users who share similar input in the same context.</w:t>
      </w:r>
    </w:p>
    <w:p>
      <w:pPr>
        <w:pStyle w:val="Heading2"/>
      </w:pPr>
      <w:bookmarkStart w:id="30" w:name="access-and-your-data"/>
      <w:bookmarkEnd w:id="30"/>
      <w:r>
        <w:t xml:space="preserve">5. Access and Your Data</w:t>
      </w:r>
    </w:p>
    <w:p>
      <w:pPr>
        <w:pStyle w:val="FirstParagraph"/>
      </w:pPr>
      <w:r>
        <w:t xml:space="preserve">We do not see or have access to Your data in the Product by default. However, some plugins or services used in combination with the Product can allow access to Us or to third parties. It is Your responsibility to become familiar with the terms of these additional plugins or services and set the appropriate level of access to Your data. Any content or data downloaded or otherwise obtained through Your use of the Products are acquired at Your own risk.</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tha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an indefinite period,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roduct is, or becomes, unlawful); or</w:t>
      </w:r>
    </w:p>
    <w:p>
      <w:pPr>
        <w:pStyle w:val="BodyText"/>
      </w:pPr>
      <w:r>
        <w:t xml:space="preserve">(c) We elect to discontinue providing the Product, in whole or in part; in this case, We will send the notice at least thirty (30) days before the termination.</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the updated version of this Agreement (“</w:t>
      </w:r>
      <w:r>
        <w:rPr>
          <w:b/>
        </w:rPr>
        <w:t xml:space="preserve">Updated Agreement</w:t>
      </w:r>
      <w:r>
        <w:t xml:space="preserve">”) in connection with new versions, features, updates, enhancements, or other changes to the Product or how We offer the Product to users. We will notify You about the Updated Agreement either by displaying it to You in the Product, in Your JetBrains Account, or by sending the Updated Agreement to the email address used in Your JetBrains Account. By accepting the Updated Agreement or by continuing to use the Product after the effective date specified in the notification, You agree to be bound by the Updated Agreement instead of this Agreement. We respect that You may not agree to the Updated Agreement. If that is the case,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0.7.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w:t>
      </w:r>
      <w:r>
        <w:t xml:space="preserve"> </w:t>
      </w:r>
      <w:r>
        <w:rPr>
          <w:b/>
        </w:rPr>
        <w:t xml:space="preserve">Personal Data</w:t>
      </w:r>
      <w:r>
        <w:t xml:space="preserve">. If We receive any personal data from You or Your users in connection with the use of the Product,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de65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7" Target="https://www.jetbrains.com/legal/" TargetMode="External" /><Relationship Type="http://schemas.openxmlformats.org/officeDocument/2006/relationships/hyperlink" Id="rId29"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7" Target="https://www.jetbrains.com/legal/" TargetMode="External" /><Relationship Type="http://schemas.openxmlformats.org/officeDocument/2006/relationships/hyperlink" Id="rId29"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0:28Z</dcterms:created>
  <dcterms:modified xsi:type="dcterms:W3CDTF">2025-12-11T15:10:28Z</dcterms:modified>
</cp:coreProperties>
</file>